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5A96B9FF" w:rsidR="001A4271" w:rsidRDefault="004E14A1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3DDC6A46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33A">
        <w:t>Behavioral Health Division</w:t>
      </w:r>
    </w:p>
    <w:p w14:paraId="67AC1DDF" w14:textId="3A278199" w:rsidR="00B2771A" w:rsidRDefault="006A233A" w:rsidP="00067B31">
      <w:pPr>
        <w:pStyle w:val="ProgramName"/>
        <w:ind w:right="72"/>
      </w:pPr>
      <w:r>
        <w:t>Behavioral Health Investments Team</w:t>
      </w:r>
    </w:p>
    <w:p w14:paraId="6D5C8224" w14:textId="66935979" w:rsidR="007B6AFF" w:rsidRPr="007227D1" w:rsidRDefault="006A233A" w:rsidP="007227D1">
      <w:pPr>
        <w:pStyle w:val="Title"/>
      </w:pPr>
      <w:r>
        <w:t>House Bill 2316 Advisory Group</w:t>
      </w:r>
    </w:p>
    <w:p w14:paraId="6CA16DE5" w14:textId="7B5EB98C" w:rsidR="0050179B" w:rsidRDefault="00593A03" w:rsidP="00CD00AC">
      <w:pPr>
        <w:ind w:left="513"/>
      </w:pPr>
      <w:r>
        <w:t>Date &amp; Time: Oct 30, 2024, 1:30pm</w:t>
      </w:r>
    </w:p>
    <w:sdt>
      <w:sdtPr>
        <w:rPr>
          <w:rFonts w:eastAsia="Calibri" w:cs="Arial"/>
          <w:b w:val="0"/>
          <w:color w:val="auto"/>
          <w:sz w:val="26"/>
          <w:szCs w:val="26"/>
        </w:rPr>
        <w:id w:val="-131856466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9E362A9" w14:textId="0E4BB8D8" w:rsidR="00ED59ED" w:rsidRPr="00D75E62" w:rsidRDefault="00ED59ED" w:rsidP="00D75E62">
          <w:pPr>
            <w:pStyle w:val="TOCHeading"/>
          </w:pPr>
          <w:r w:rsidRPr="00D75E62">
            <w:t>Table of Contents</w:t>
          </w:r>
          <w:r w:rsidR="00F7608F">
            <w:t xml:space="preserve"> </w:t>
          </w:r>
        </w:p>
        <w:p w14:paraId="6DA6C0EC" w14:textId="051A3882" w:rsidR="00F7608F" w:rsidRDefault="00ED59ED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2-3" \h \z \t "Heading 1,1" </w:instrText>
          </w:r>
          <w:r>
            <w:rPr>
              <w:b w:val="0"/>
            </w:rPr>
            <w:fldChar w:fldCharType="separate"/>
          </w:r>
          <w:hyperlink w:anchor="_Toc182909433" w:history="1">
            <w:r w:rsidR="00593A03">
              <w:rPr>
                <w:rStyle w:val="Hyperlink"/>
                <w:noProof/>
              </w:rPr>
              <w:t xml:space="preserve">Meeting Attendees 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3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1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31441FD9" w14:textId="24034442" w:rsidR="00F7608F" w:rsidRDefault="0071685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4" w:history="1">
            <w:r w:rsidR="00593A03">
              <w:rPr>
                <w:rStyle w:val="Hyperlink"/>
                <w:noProof/>
              </w:rPr>
              <w:t>Behavioral Health Investment (BHI) Atendees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4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1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50821A54" w14:textId="538993AA" w:rsidR="00F7608F" w:rsidRDefault="00716850" w:rsidP="00590A37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5" w:history="1">
            <w:r w:rsidR="008425B1">
              <w:rPr>
                <w:rStyle w:val="Hyperlink"/>
                <w:noProof/>
              </w:rPr>
              <w:t>External Members</w:t>
            </w:r>
            <w:r w:rsidR="00F7608F">
              <w:rPr>
                <w:noProof/>
                <w:webHidden/>
              </w:rPr>
              <w:tab/>
            </w:r>
            <w:r w:rsidR="008425B1">
              <w:rPr>
                <w:noProof/>
                <w:webHidden/>
              </w:rPr>
              <w:t>2</w:t>
            </w:r>
          </w:hyperlink>
        </w:p>
        <w:p w14:paraId="2A38ED4C" w14:textId="5DEE6867" w:rsidR="00F7608F" w:rsidRDefault="0071685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82909437" w:history="1">
            <w:r w:rsidR="00590A37">
              <w:rPr>
                <w:rStyle w:val="Hyperlink"/>
                <w:noProof/>
              </w:rPr>
              <w:t xml:space="preserve">Minutes 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7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2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64F43BD9" w14:textId="41CB6C79" w:rsidR="00F7608F" w:rsidRDefault="0071685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8" w:history="1">
            <w:r w:rsidR="00590A37">
              <w:rPr>
                <w:rStyle w:val="Hyperlink"/>
                <w:noProof/>
              </w:rPr>
              <w:t>Topics Discussed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8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2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7B1F5366" w14:textId="62F8C1BA" w:rsidR="00590A37" w:rsidRDefault="00ED59ED" w:rsidP="00590A3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82909438" w:history="1">
            <w:r w:rsidR="00590A37">
              <w:rPr>
                <w:rStyle w:val="Hyperlink"/>
                <w:noProof/>
                <w:color w:val="auto"/>
                <w:u w:val="none"/>
              </w:rPr>
              <w:t>Action items</w:t>
            </w:r>
            <w:r w:rsidR="00590A37">
              <w:rPr>
                <w:noProof/>
                <w:webHidden/>
              </w:rPr>
              <w:tab/>
            </w:r>
            <w:r w:rsidR="00590A37">
              <w:rPr>
                <w:noProof/>
                <w:webHidden/>
              </w:rPr>
              <w:fldChar w:fldCharType="begin"/>
            </w:r>
            <w:r w:rsidR="00590A37">
              <w:rPr>
                <w:noProof/>
                <w:webHidden/>
              </w:rPr>
              <w:instrText xml:space="preserve"> PAGEREF _Toc182909438 \h </w:instrText>
            </w:r>
            <w:r w:rsidR="00590A37">
              <w:rPr>
                <w:noProof/>
                <w:webHidden/>
              </w:rPr>
            </w:r>
            <w:r w:rsidR="00590A37">
              <w:rPr>
                <w:noProof/>
                <w:webHidden/>
              </w:rPr>
              <w:fldChar w:fldCharType="separate"/>
            </w:r>
            <w:r w:rsidR="00590A37">
              <w:rPr>
                <w:noProof/>
                <w:webHidden/>
              </w:rPr>
              <w:t>2</w:t>
            </w:r>
            <w:r w:rsidR="00590A37">
              <w:rPr>
                <w:noProof/>
                <w:webHidden/>
              </w:rPr>
              <w:fldChar w:fldCharType="end"/>
            </w:r>
          </w:hyperlink>
        </w:p>
        <w:p w14:paraId="734C9122" w14:textId="7BCF5E6C" w:rsidR="00ED59ED" w:rsidRDefault="00716850"/>
      </w:sdtContent>
    </w:sdt>
    <w:p w14:paraId="36ED3240" w14:textId="35D28F89" w:rsidR="00FB7F24" w:rsidRPr="004F2FCA" w:rsidRDefault="00593A03" w:rsidP="004F2FCA">
      <w:pPr>
        <w:pStyle w:val="Heading1"/>
      </w:pPr>
      <w:bookmarkStart w:id="0" w:name="_Toc182909433"/>
      <w:r>
        <w:t>A</w:t>
      </w:r>
      <w:bookmarkEnd w:id="0"/>
      <w:r>
        <w:t>ttendees</w:t>
      </w:r>
    </w:p>
    <w:p w14:paraId="15A1D5D3" w14:textId="7FD401B2" w:rsidR="00E96CDF" w:rsidRDefault="008425B1" w:rsidP="00782D79">
      <w:pPr>
        <w:rPr>
          <w:szCs w:val="28"/>
        </w:rPr>
      </w:pPr>
      <w:r>
        <w:rPr>
          <w:szCs w:val="28"/>
        </w:rPr>
        <w:t>BHI Team Attendees</w:t>
      </w:r>
    </w:p>
    <w:p w14:paraId="1F093035" w14:textId="05FD2EF7" w:rsidR="00BA45E1" w:rsidRDefault="008425B1" w:rsidP="008425B1">
      <w:pPr>
        <w:pStyle w:val="ListParagraph"/>
      </w:pPr>
      <w:proofErr w:type="spellStart"/>
      <w:r>
        <w:t>LaNae</w:t>
      </w:r>
      <w:proofErr w:type="spellEnd"/>
      <w:r>
        <w:t xml:space="preserve"> Bowels</w:t>
      </w:r>
    </w:p>
    <w:p w14:paraId="4DCE1EC5" w14:textId="79E14699" w:rsidR="008425B1" w:rsidRDefault="008425B1" w:rsidP="008425B1">
      <w:pPr>
        <w:pStyle w:val="ListParagraph"/>
      </w:pPr>
      <w:r>
        <w:t>Lisa Espinosa</w:t>
      </w:r>
    </w:p>
    <w:p w14:paraId="078CB003" w14:textId="54A48661" w:rsidR="008425B1" w:rsidRDefault="008425B1" w:rsidP="008425B1">
      <w:pPr>
        <w:pStyle w:val="ListParagraph"/>
      </w:pPr>
      <w:r>
        <w:t>Leila Ortega</w:t>
      </w:r>
    </w:p>
    <w:p w14:paraId="7CFC6D6C" w14:textId="22EACEF4" w:rsidR="008425B1" w:rsidRDefault="008425B1" w:rsidP="008425B1">
      <w:pPr>
        <w:pStyle w:val="ListParagraph"/>
      </w:pPr>
      <w:r>
        <w:t>Hailey Beck</w:t>
      </w:r>
    </w:p>
    <w:p w14:paraId="47A54757" w14:textId="0C91E829" w:rsidR="008425B1" w:rsidRDefault="008425B1" w:rsidP="008425B1">
      <w:r>
        <w:t>External Members Present</w:t>
      </w:r>
    </w:p>
    <w:p w14:paraId="6AB57B5F" w14:textId="60FA4181" w:rsidR="008425B1" w:rsidRDefault="008425B1" w:rsidP="008425B1">
      <w:pPr>
        <w:pStyle w:val="ListParagraph"/>
        <w:numPr>
          <w:ilvl w:val="0"/>
          <w:numId w:val="38"/>
        </w:numPr>
      </w:pPr>
      <w:r>
        <w:t>Erica Wimbish</w:t>
      </w:r>
    </w:p>
    <w:p w14:paraId="2251A820" w14:textId="4FC0EA33" w:rsidR="008425B1" w:rsidRDefault="008425B1" w:rsidP="008425B1">
      <w:pPr>
        <w:pStyle w:val="ListParagraph"/>
        <w:numPr>
          <w:ilvl w:val="0"/>
          <w:numId w:val="38"/>
        </w:numPr>
      </w:pPr>
      <w:r>
        <w:t xml:space="preserve">John </w:t>
      </w:r>
      <w:proofErr w:type="spellStart"/>
      <w:r>
        <w:t>McVay</w:t>
      </w:r>
      <w:proofErr w:type="spellEnd"/>
    </w:p>
    <w:p w14:paraId="1D01AD41" w14:textId="4F6A8545" w:rsidR="008425B1" w:rsidRDefault="008425B1" w:rsidP="008425B1">
      <w:pPr>
        <w:pStyle w:val="ListParagraph"/>
        <w:numPr>
          <w:ilvl w:val="0"/>
          <w:numId w:val="38"/>
        </w:numPr>
      </w:pPr>
      <w:r>
        <w:t>Megan Marx</w:t>
      </w:r>
    </w:p>
    <w:p w14:paraId="1EAC0627" w14:textId="498BA1B4" w:rsidR="008425B1" w:rsidRDefault="008425B1" w:rsidP="008425B1">
      <w:pPr>
        <w:pStyle w:val="ListParagraph"/>
        <w:numPr>
          <w:ilvl w:val="0"/>
          <w:numId w:val="38"/>
        </w:numPr>
      </w:pPr>
      <w:r>
        <w:lastRenderedPageBreak/>
        <w:t xml:space="preserve">Drake </w:t>
      </w:r>
      <w:proofErr w:type="spellStart"/>
      <w:r>
        <w:t>Ewbank</w:t>
      </w:r>
      <w:proofErr w:type="spellEnd"/>
    </w:p>
    <w:p w14:paraId="53B16C60" w14:textId="2BA0143C" w:rsidR="008425B1" w:rsidRDefault="008425B1" w:rsidP="008425B1">
      <w:pPr>
        <w:pStyle w:val="ListParagraph"/>
        <w:numPr>
          <w:ilvl w:val="0"/>
          <w:numId w:val="38"/>
        </w:numPr>
      </w:pPr>
      <w:r>
        <w:t xml:space="preserve">Luke </w:t>
      </w:r>
      <w:proofErr w:type="spellStart"/>
      <w:r>
        <w:t>Shootingstar</w:t>
      </w:r>
      <w:proofErr w:type="spellEnd"/>
    </w:p>
    <w:p w14:paraId="0ABCF60A" w14:textId="0FBC89AF" w:rsidR="008425B1" w:rsidRDefault="008425B1" w:rsidP="008425B1">
      <w:pPr>
        <w:pStyle w:val="ListParagraph"/>
        <w:numPr>
          <w:ilvl w:val="0"/>
          <w:numId w:val="38"/>
        </w:numPr>
      </w:pPr>
      <w:r>
        <w:t>Dana Schultz</w:t>
      </w:r>
    </w:p>
    <w:p w14:paraId="0350E59B" w14:textId="4584B031" w:rsidR="008425B1" w:rsidRDefault="008425B1" w:rsidP="008425B1">
      <w:pPr>
        <w:pStyle w:val="ListParagraph"/>
        <w:numPr>
          <w:ilvl w:val="0"/>
          <w:numId w:val="38"/>
        </w:numPr>
      </w:pPr>
      <w:r>
        <w:t>Jamaica Imani-Nelson</w:t>
      </w:r>
    </w:p>
    <w:p w14:paraId="4DCDCC01" w14:textId="1A2B8A27" w:rsidR="008425B1" w:rsidRPr="00BA45E1" w:rsidRDefault="008425B1" w:rsidP="008425B1">
      <w:pPr>
        <w:pStyle w:val="ListParagraph"/>
        <w:numPr>
          <w:ilvl w:val="0"/>
          <w:numId w:val="38"/>
        </w:numPr>
      </w:pPr>
      <w:r>
        <w:t>Therese Arnott</w:t>
      </w:r>
    </w:p>
    <w:p w14:paraId="1B6F0703" w14:textId="7F6EC33D" w:rsidR="00590A37" w:rsidRDefault="008425B1" w:rsidP="00716850">
      <w:pPr>
        <w:pStyle w:val="Heading2"/>
      </w:pPr>
      <w:bookmarkStart w:id="1" w:name="_Toc182909434"/>
      <w:r>
        <w:t>M</w:t>
      </w:r>
      <w:bookmarkEnd w:id="1"/>
      <w:r>
        <w:t>inutes</w:t>
      </w:r>
    </w:p>
    <w:p w14:paraId="58A237EF" w14:textId="5BBB1BC5" w:rsidR="00716850" w:rsidRDefault="00716850" w:rsidP="00716850">
      <w:r>
        <w:t>Introductions</w:t>
      </w:r>
    </w:p>
    <w:p w14:paraId="098BB201" w14:textId="06EBE6CB" w:rsidR="00716850" w:rsidRDefault="00716850" w:rsidP="00716850">
      <w:pPr>
        <w:pStyle w:val="ListParagraph"/>
        <w:numPr>
          <w:ilvl w:val="0"/>
          <w:numId w:val="39"/>
        </w:numPr>
      </w:pPr>
      <w:r>
        <w:t>Popcorn style introductions, house bill overview, mission of the advisory group</w:t>
      </w:r>
    </w:p>
    <w:p w14:paraId="7C0856AE" w14:textId="3D415D5A" w:rsidR="0097454A" w:rsidRPr="004F2FCA" w:rsidRDefault="008425B1" w:rsidP="00716850">
      <w:pPr>
        <w:pStyle w:val="ListParagraph"/>
        <w:numPr>
          <w:ilvl w:val="0"/>
          <w:numId w:val="39"/>
        </w:numPr>
      </w:pPr>
      <w:r>
        <w:t xml:space="preserve">Funding source for House Bill 2316 </w:t>
      </w:r>
      <w:r w:rsidR="00590A37">
        <w:t>comes from</w:t>
      </w:r>
      <w:r>
        <w:t xml:space="preserve"> $19.2M from the Behavioral Health Incentive Fund</w:t>
      </w:r>
    </w:p>
    <w:p w14:paraId="477A9903" w14:textId="14B47DBD" w:rsidR="00707F23" w:rsidRDefault="00716850" w:rsidP="00782D79">
      <w:r>
        <w:t>Advisory Group Trainings</w:t>
      </w:r>
    </w:p>
    <w:p w14:paraId="14B2CD7B" w14:textId="693102F2" w:rsidR="00A25366" w:rsidRDefault="00716850" w:rsidP="00716850">
      <w:pPr>
        <w:pStyle w:val="ListParagraph"/>
      </w:pPr>
      <w:r>
        <w:t xml:space="preserve">Compensation- qualifications, how to </w:t>
      </w:r>
      <w:proofErr w:type="gramStart"/>
      <w:r>
        <w:t>apply</w:t>
      </w:r>
      <w:proofErr w:type="gramEnd"/>
    </w:p>
    <w:p w14:paraId="0EAD85F7" w14:textId="560AEC8B" w:rsidR="00716850" w:rsidRDefault="00716850" w:rsidP="00716850">
      <w:pPr>
        <w:pStyle w:val="ListParagraph"/>
      </w:pPr>
      <w:r>
        <w:t>OHA mandatory trainings</w:t>
      </w:r>
    </w:p>
    <w:p w14:paraId="2BADF7C0" w14:textId="3CB8717F" w:rsidR="00716850" w:rsidRDefault="00716850" w:rsidP="00716850">
      <w:r>
        <w:t>Communication Plan</w:t>
      </w:r>
    </w:p>
    <w:p w14:paraId="59B26FBF" w14:textId="1EE83D9B" w:rsidR="00716850" w:rsidRPr="00A25366" w:rsidRDefault="00716850" w:rsidP="00716850">
      <w:pPr>
        <w:pStyle w:val="ListParagraph"/>
        <w:numPr>
          <w:ilvl w:val="0"/>
          <w:numId w:val="40"/>
        </w:numPr>
      </w:pPr>
      <w:r>
        <w:t>Discuss cadence of meeting, next meeting in November</w:t>
      </w:r>
    </w:p>
    <w:p w14:paraId="569FEB3B" w14:textId="170CCEE3" w:rsidR="00A25366" w:rsidRDefault="00716850" w:rsidP="00716850">
      <w:pPr>
        <w:pStyle w:val="Heading2"/>
      </w:pPr>
      <w:r>
        <w:t>Action items</w:t>
      </w:r>
    </w:p>
    <w:p w14:paraId="04166BE8" w14:textId="7BCFD0D1" w:rsidR="00707F23" w:rsidRDefault="00716850" w:rsidP="00716850">
      <w:pPr>
        <w:pStyle w:val="ListParagraph"/>
      </w:pPr>
      <w:r>
        <w:t xml:space="preserve">OHA facilitators will send out recap </w:t>
      </w:r>
      <w:proofErr w:type="gramStart"/>
      <w:r>
        <w:t>documents</w:t>
      </w:r>
      <w:proofErr w:type="gramEnd"/>
    </w:p>
    <w:p w14:paraId="5DA8050C" w14:textId="41BF7830" w:rsidR="00716850" w:rsidRPr="00A25366" w:rsidRDefault="00716850" w:rsidP="00716850">
      <w:pPr>
        <w:pStyle w:val="ListParagraph"/>
      </w:pPr>
      <w:r>
        <w:t xml:space="preserve">OHA facilitators will send out doodle poll via email for next </w:t>
      </w:r>
      <w:proofErr w:type="gramStart"/>
      <w:r>
        <w:t>meeting</w:t>
      </w:r>
      <w:proofErr w:type="gramEnd"/>
    </w:p>
    <w:p w14:paraId="4FE8155E" w14:textId="5A25C046" w:rsidR="00ED59ED" w:rsidRDefault="00ED59ED" w:rsidP="00716850">
      <w:pPr>
        <w:pStyle w:val="Heading1"/>
      </w:pPr>
    </w:p>
    <w:p w14:paraId="5C0507BE" w14:textId="373B9CDE" w:rsidR="00E273B3" w:rsidRPr="00335453" w:rsidRDefault="00E273B3" w:rsidP="0005373E">
      <w:pPr>
        <w:pStyle w:val="AltStatement"/>
        <w:ind w:right="153"/>
      </w:pPr>
    </w:p>
    <w:p w14:paraId="200F34BB" w14:textId="2CFBC195" w:rsidR="00E726E1" w:rsidRPr="00D86A75" w:rsidRDefault="00716850" w:rsidP="00D86A75">
      <w:pPr>
        <w:pStyle w:val="LastPageProgramInfoBox"/>
      </w:pPr>
      <w:r>
        <w:t>B</w:t>
      </w:r>
      <w:r w:rsidR="00DD2B74" w:rsidRPr="00D86A75">
        <w:drawing>
          <wp:anchor distT="0" distB="0" distL="114300" distR="114300" simplePos="0" relativeHeight="251660288" behindDoc="0" locked="0" layoutInCell="1" allowOverlap="1" wp14:anchorId="32F23ED1" wp14:editId="2D64F94C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ehvaioral Health Division</w:t>
      </w:r>
    </w:p>
    <w:p w14:paraId="1329E477" w14:textId="62D33D1F" w:rsidR="005F438F" w:rsidRDefault="00716850" w:rsidP="00B76336">
      <w:pPr>
        <w:pStyle w:val="LastPageProgramInfoBox"/>
      </w:pPr>
      <w:r>
        <w:t>Behavioral Health Investments</w:t>
      </w:r>
    </w:p>
    <w:p w14:paraId="5142190C" w14:textId="318A000F" w:rsidR="00571C08" w:rsidRPr="00716850" w:rsidRDefault="00716850" w:rsidP="00716850">
      <w:pPr>
        <w:pStyle w:val="LastPageProgramInfoBox"/>
      </w:pPr>
      <w:r>
        <w:t>OHA.HB2316@oha.oregon.gov</w:t>
      </w:r>
    </w:p>
    <w:sectPr w:rsidR="00571C08" w:rsidRPr="00716850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25BA6" w14:textId="77777777" w:rsidR="00055FCA" w:rsidRDefault="00055FCA" w:rsidP="00782D79">
      <w:r>
        <w:separator/>
      </w:r>
    </w:p>
    <w:p w14:paraId="1B52BE5B" w14:textId="77777777" w:rsidR="00055FCA" w:rsidRDefault="00055FCA" w:rsidP="00782D79"/>
  </w:endnote>
  <w:endnote w:type="continuationSeparator" w:id="0">
    <w:p w14:paraId="2C543BAC" w14:textId="77777777" w:rsidR="00055FCA" w:rsidRDefault="00055FCA" w:rsidP="00782D79">
      <w:r>
        <w:continuationSeparator/>
      </w:r>
    </w:p>
    <w:p w14:paraId="3681F420" w14:textId="77777777" w:rsidR="00055FCA" w:rsidRDefault="00055FCA" w:rsidP="00782D79"/>
  </w:endnote>
  <w:endnote w:type="continuationNotice" w:id="1">
    <w:p w14:paraId="5757B5BB" w14:textId="77777777" w:rsidR="00055FCA" w:rsidRDefault="00055FCA" w:rsidP="00782D79"/>
    <w:p w14:paraId="5AE3A69E" w14:textId="77777777" w:rsidR="00055FCA" w:rsidRDefault="00055FC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Default="000A5682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r w:rsidR="00716850">
      <w:fldChar w:fldCharType="begin"/>
    </w:r>
    <w:r w:rsidR="00716850">
      <w:instrText xml:space="preserve"> NUMPAGES  \* Arabic  \* MERGEFORMAT </w:instrText>
    </w:r>
    <w:r w:rsidR="00716850">
      <w:fldChar w:fldCharType="separate"/>
    </w:r>
    <w:r>
      <w:t>2</w:t>
    </w:r>
    <w:r w:rsidR="0071685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F77C55" w:rsidRDefault="00F77C55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r w:rsidR="00716850">
      <w:fldChar w:fldCharType="begin"/>
    </w:r>
    <w:r w:rsidR="00716850">
      <w:instrText xml:space="preserve"> NUMPAGES  \* Arabic  \* MERGEFORMAT </w:instrText>
    </w:r>
    <w:r w:rsidR="00716850">
      <w:fldChar w:fldCharType="separate"/>
    </w:r>
    <w:r>
      <w:t>3</w:t>
    </w:r>
    <w:r w:rsidR="0071685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4E046" w14:textId="77777777" w:rsidR="00055FCA" w:rsidRDefault="00055FCA" w:rsidP="00782D79">
      <w:r>
        <w:separator/>
      </w:r>
    </w:p>
    <w:p w14:paraId="6DCC9A1E" w14:textId="77777777" w:rsidR="00055FCA" w:rsidRDefault="00055FCA" w:rsidP="00782D79"/>
  </w:footnote>
  <w:footnote w:type="continuationSeparator" w:id="0">
    <w:p w14:paraId="335A7BA8" w14:textId="77777777" w:rsidR="00055FCA" w:rsidRDefault="00055FCA" w:rsidP="00782D79">
      <w:r>
        <w:continuationSeparator/>
      </w:r>
    </w:p>
    <w:p w14:paraId="3146B8F2" w14:textId="77777777" w:rsidR="00055FCA" w:rsidRDefault="00055FCA" w:rsidP="00782D79"/>
  </w:footnote>
  <w:footnote w:type="continuationNotice" w:id="1">
    <w:p w14:paraId="7046F17A" w14:textId="77777777" w:rsidR="00055FCA" w:rsidRDefault="00055FCA" w:rsidP="00782D79"/>
    <w:p w14:paraId="6CAAD945" w14:textId="77777777" w:rsidR="00055FCA" w:rsidRDefault="00055FCA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B9F64FF"/>
    <w:multiLevelType w:val="hybridMultilevel"/>
    <w:tmpl w:val="B1942262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2EA30BB"/>
    <w:multiLevelType w:val="hybridMultilevel"/>
    <w:tmpl w:val="6AD869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9E70F1E"/>
    <w:multiLevelType w:val="hybridMultilevel"/>
    <w:tmpl w:val="5D8E9C70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3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1B9"/>
    <w:multiLevelType w:val="multilevel"/>
    <w:tmpl w:val="FD24F246"/>
    <w:numStyleLink w:val="Style1"/>
  </w:abstractNum>
  <w:abstractNum w:abstractNumId="39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7"/>
  </w:num>
  <w:num w:numId="15" w16cid:durableId="1128282644">
    <w:abstractNumId w:val="21"/>
  </w:num>
  <w:num w:numId="16" w16cid:durableId="819227236">
    <w:abstractNumId w:val="29"/>
  </w:num>
  <w:num w:numId="17" w16cid:durableId="619459301">
    <w:abstractNumId w:val="22"/>
  </w:num>
  <w:num w:numId="18" w16cid:durableId="1077097201">
    <w:abstractNumId w:val="11"/>
  </w:num>
  <w:num w:numId="19" w16cid:durableId="266429244">
    <w:abstractNumId w:val="24"/>
  </w:num>
  <w:num w:numId="20" w16cid:durableId="579490002">
    <w:abstractNumId w:val="23"/>
  </w:num>
  <w:num w:numId="21" w16cid:durableId="1354840592">
    <w:abstractNumId w:val="33"/>
  </w:num>
  <w:num w:numId="22" w16cid:durableId="335155256">
    <w:abstractNumId w:val="31"/>
  </w:num>
  <w:num w:numId="23" w16cid:durableId="1343698342">
    <w:abstractNumId w:val="20"/>
  </w:num>
  <w:num w:numId="24" w16cid:durableId="1918586132">
    <w:abstractNumId w:val="18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4"/>
  </w:num>
  <w:num w:numId="28" w16cid:durableId="523178957">
    <w:abstractNumId w:val="13"/>
  </w:num>
  <w:num w:numId="29" w16cid:durableId="2102294116">
    <w:abstractNumId w:val="35"/>
  </w:num>
  <w:num w:numId="30" w16cid:durableId="1458454652">
    <w:abstractNumId w:val="19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39"/>
  </w:num>
  <w:num w:numId="34" w16cid:durableId="1540703377">
    <w:abstractNumId w:val="16"/>
  </w:num>
  <w:num w:numId="35" w16cid:durableId="513344337">
    <w:abstractNumId w:val="38"/>
  </w:num>
  <w:num w:numId="36" w16cid:durableId="1651709551">
    <w:abstractNumId w:val="25"/>
  </w:num>
  <w:num w:numId="37" w16cid:durableId="128473793">
    <w:abstractNumId w:val="32"/>
  </w:num>
  <w:num w:numId="38" w16cid:durableId="1055786091">
    <w:abstractNumId w:val="15"/>
  </w:num>
  <w:num w:numId="39" w16cid:durableId="1883708271">
    <w:abstractNumId w:val="17"/>
  </w:num>
  <w:num w:numId="40" w16cid:durableId="154582516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32BEC"/>
    <w:rsid w:val="0004263D"/>
    <w:rsid w:val="0005373E"/>
    <w:rsid w:val="00055FCA"/>
    <w:rsid w:val="00057801"/>
    <w:rsid w:val="00062A55"/>
    <w:rsid w:val="00067B31"/>
    <w:rsid w:val="0007343F"/>
    <w:rsid w:val="00074916"/>
    <w:rsid w:val="000751D4"/>
    <w:rsid w:val="00082E0B"/>
    <w:rsid w:val="00083487"/>
    <w:rsid w:val="000A0FB4"/>
    <w:rsid w:val="000A5682"/>
    <w:rsid w:val="000B4880"/>
    <w:rsid w:val="000B778A"/>
    <w:rsid w:val="000C1471"/>
    <w:rsid w:val="000C1C28"/>
    <w:rsid w:val="000D0AF2"/>
    <w:rsid w:val="000D1229"/>
    <w:rsid w:val="000D5656"/>
    <w:rsid w:val="000D729E"/>
    <w:rsid w:val="000E247B"/>
    <w:rsid w:val="000E7379"/>
    <w:rsid w:val="000F7324"/>
    <w:rsid w:val="0011683D"/>
    <w:rsid w:val="001255B3"/>
    <w:rsid w:val="0012719F"/>
    <w:rsid w:val="0014263E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A4271"/>
    <w:rsid w:val="001B0202"/>
    <w:rsid w:val="001B0E80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769A"/>
    <w:rsid w:val="00233B19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7B2F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C1C12"/>
    <w:rsid w:val="004C7316"/>
    <w:rsid w:val="004D3011"/>
    <w:rsid w:val="004D41B6"/>
    <w:rsid w:val="004E14A1"/>
    <w:rsid w:val="004F2FCA"/>
    <w:rsid w:val="004F7326"/>
    <w:rsid w:val="0050179B"/>
    <w:rsid w:val="0050222D"/>
    <w:rsid w:val="005032E0"/>
    <w:rsid w:val="0050661C"/>
    <w:rsid w:val="00513BBC"/>
    <w:rsid w:val="005171C8"/>
    <w:rsid w:val="00526BB2"/>
    <w:rsid w:val="005323F7"/>
    <w:rsid w:val="00537F8D"/>
    <w:rsid w:val="00557A95"/>
    <w:rsid w:val="00571C08"/>
    <w:rsid w:val="00572485"/>
    <w:rsid w:val="00580F22"/>
    <w:rsid w:val="00583F43"/>
    <w:rsid w:val="00590A37"/>
    <w:rsid w:val="00593A0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1224"/>
    <w:rsid w:val="00660405"/>
    <w:rsid w:val="00660751"/>
    <w:rsid w:val="006A233A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16850"/>
    <w:rsid w:val="007227D1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4F15"/>
    <w:rsid w:val="008137F7"/>
    <w:rsid w:val="00822D8F"/>
    <w:rsid w:val="00831996"/>
    <w:rsid w:val="00832A66"/>
    <w:rsid w:val="00835F1B"/>
    <w:rsid w:val="008425B1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D26F1"/>
    <w:rsid w:val="008E2F39"/>
    <w:rsid w:val="008F58CA"/>
    <w:rsid w:val="008F621C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D75A0"/>
    <w:rsid w:val="009E1FE2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52332"/>
    <w:rsid w:val="00A52E85"/>
    <w:rsid w:val="00A71B8E"/>
    <w:rsid w:val="00A759FA"/>
    <w:rsid w:val="00A86907"/>
    <w:rsid w:val="00A93C94"/>
    <w:rsid w:val="00A96155"/>
    <w:rsid w:val="00AA74F3"/>
    <w:rsid w:val="00AC4CC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D093C"/>
    <w:rsid w:val="00BD2918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A04BD"/>
    <w:rsid w:val="00CD00AC"/>
    <w:rsid w:val="00CF0249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75E62"/>
    <w:rsid w:val="00D81AE9"/>
    <w:rsid w:val="00D86A75"/>
    <w:rsid w:val="00D94D21"/>
    <w:rsid w:val="00DA16C3"/>
    <w:rsid w:val="00DA1883"/>
    <w:rsid w:val="00DA289D"/>
    <w:rsid w:val="00DA38A2"/>
    <w:rsid w:val="00DA7866"/>
    <w:rsid w:val="00DA7CBA"/>
    <w:rsid w:val="00DA7DEC"/>
    <w:rsid w:val="00DB6030"/>
    <w:rsid w:val="00DC47B8"/>
    <w:rsid w:val="00DC6BE4"/>
    <w:rsid w:val="00DD2B74"/>
    <w:rsid w:val="00DD53B2"/>
    <w:rsid w:val="00DD5685"/>
    <w:rsid w:val="00DE7E96"/>
    <w:rsid w:val="00DF3D2D"/>
    <w:rsid w:val="00DF47DB"/>
    <w:rsid w:val="00DF6F1D"/>
    <w:rsid w:val="00DF73DE"/>
    <w:rsid w:val="00E05248"/>
    <w:rsid w:val="00E103E7"/>
    <w:rsid w:val="00E1340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56AF"/>
    <w:rsid w:val="00E96CDF"/>
    <w:rsid w:val="00EA40B8"/>
    <w:rsid w:val="00EA69B3"/>
    <w:rsid w:val="00EA69BD"/>
    <w:rsid w:val="00EB0F9A"/>
    <w:rsid w:val="00EC321B"/>
    <w:rsid w:val="00EC57E7"/>
    <w:rsid w:val="00ED56AD"/>
    <w:rsid w:val="00ED59ED"/>
    <w:rsid w:val="00EF5383"/>
    <w:rsid w:val="00EF7CCD"/>
    <w:rsid w:val="00F01266"/>
    <w:rsid w:val="00F05D28"/>
    <w:rsid w:val="00F11D4E"/>
    <w:rsid w:val="00F26B35"/>
    <w:rsid w:val="00F26C63"/>
    <w:rsid w:val="00F35613"/>
    <w:rsid w:val="00F358F0"/>
    <w:rsid w:val="00F407DD"/>
    <w:rsid w:val="00F66547"/>
    <w:rsid w:val="00F7608F"/>
    <w:rsid w:val="00F77C55"/>
    <w:rsid w:val="00F8096E"/>
    <w:rsid w:val="00F923F6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4F2FCA"/>
    <w:pPr>
      <w:keepNext/>
      <w:keepLines/>
      <w:shd w:val="clear" w:color="004982" w:fill="auto"/>
      <w:tabs>
        <w:tab w:val="left" w:pos="972"/>
      </w:tabs>
      <w:spacing w:before="240" w:after="120"/>
      <w:ind w:left="187"/>
      <w:outlineLvl w:val="0"/>
    </w:pPr>
    <w:rPr>
      <w:rFonts w:eastAsiaTheme="majorEastAsia" w:cstheme="majorBidi"/>
      <w:b/>
      <w:color w:val="064276"/>
      <w:sz w:val="36"/>
    </w:rPr>
  </w:style>
  <w:style w:type="paragraph" w:styleId="Heading2">
    <w:name w:val="heading 2"/>
    <w:basedOn w:val="Heading1"/>
    <w:next w:val="Normal"/>
    <w:link w:val="Heading2Char"/>
    <w:uiPriority w:val="1"/>
    <w:rsid w:val="004F2FCA"/>
    <w:pPr>
      <w:outlineLvl w:val="1"/>
    </w:pPr>
    <w:rPr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4F2FCA"/>
    <w:pPr>
      <w:ind w:left="518"/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4F2FCA"/>
    <w:rPr>
      <w:rFonts w:ascii="Arial" w:eastAsiaTheme="majorEastAsia" w:hAnsi="Arial" w:cstheme="majorBidi"/>
      <w:b/>
      <w:color w:val="064276"/>
      <w:sz w:val="28"/>
      <w:szCs w:val="24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4F2FCA"/>
    <w:rPr>
      <w:rFonts w:ascii="Arial" w:eastAsiaTheme="majorEastAsia" w:hAnsi="Arial" w:cstheme="majorBidi"/>
      <w:color w:val="064276"/>
      <w:sz w:val="28"/>
      <w:szCs w:val="24"/>
      <w:shd w:val="clear" w:color="004982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4F2FCA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21224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itle">
    <w:name w:val="Title"/>
    <w:next w:val="Normal"/>
    <w:link w:val="TitleChar"/>
    <w:rsid w:val="00180D46"/>
    <w:pPr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180D46"/>
    <w:rPr>
      <w:rFonts w:ascii="Arial" w:eastAsiaTheme="majorEastAsia" w:hAnsi="Arial" w:cstheme="majorBidi"/>
      <w:b/>
      <w:color w:val="064276" w:themeColor="text1"/>
      <w:spacing w:val="-10"/>
      <w:kern w:val="28"/>
      <w:sz w:val="48"/>
      <w:szCs w:val="5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D75E62"/>
    <w:pPr>
      <w:shd w:val="clear" w:color="auto" w:fill="auto"/>
      <w:tabs>
        <w:tab w:val="clear" w:pos="972"/>
      </w:tabs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DF73DE"/>
    <w:rPr>
      <w:rFonts w:ascii="Arial" w:eastAsiaTheme="majorEastAsia" w:hAnsi="Arial" w:cstheme="majorBidi"/>
      <w:b/>
      <w:color w:val="064276" w:themeColor="text1"/>
      <w:sz w:val="36"/>
      <w:szCs w:val="32"/>
      <w:shd w:val="clear" w:color="004982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1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Program xmlns="f6f59e2a-72cf-4e98-8507-d5f2b131d468" xsi:nil="true"/>
    <Category xmlns="f6f59e2a-72cf-4e98-8507-d5f2b131d468" xsi:nil="true"/>
    <DocumentExpirationDate xmlns="59da1016-2a1b-4f8a-9768-d7a4932f6f16" xsi:nil="true"/>
    <Meeting xmlns="f6f59e2a-72cf-4e98-8507-d5f2b131d468" xsi:nil="true"/>
    <Click_x0020_to_x0020_Exclude_x0020_from_x0020_Webpart_x0020_List xmlns="f6f59e2a-72cf-4e98-8507-d5f2b131d468">false</Click_x0020_to_x0020_Exclude_x0020_from_x0020_Webpart_x0020_List>
    <Location xmlns="f6f59e2a-72cf-4e98-8507-d5f2b131d468"/>
    <IATopic xmlns="59da1016-2a1b-4f8a-9768-d7a4932f6f16" xsi:nil="true"/>
    <URL xmlns="http://schemas.microsoft.com/sharepoint/v3">
      <Url>https://www.oregon.gov/oha/HSD/AMH/docs/HB2316-Notes1024.docx</Url>
      <Description>House Bill 2316 Advisory Group Notes, October 2024</Description>
    </URL>
    <IASubtopic xmlns="59da1016-2a1b-4f8a-9768-d7a4932f6f16" xsi:nil="true"/>
    <Metadata xmlns="f6f59e2a-72cf-4e98-8507-d5f2b131d468" xsi:nil="true"/>
    <RoutingRuleDescription xmlns="http://schemas.microsoft.com/sharepoint/v3">House Bill 2316 Advisory Group Notes, October 2024</RoutingRuleDescription>
    <Meta_x0020_Keywords xmlns="f6f59e2a-72cf-4e98-8507-d5f2b131d468" xsi:nil="true"/>
    <Applies_x0020_to xmlns="f6f59e2a-72cf-4e98-8507-d5f2b131d468"/>
    <Issue_x0020_Date xmlns="f6f59e2a-72cf-4e98-8507-d5f2b131d468" xsi:nil="true"/>
    <Meta_x0020_Description xmlns="f6f59e2a-72cf-4e98-8507-d5f2b131d46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3236BED640FB4581DBE523032E26F0" ma:contentTypeVersion="40" ma:contentTypeDescription="Create a new document." ma:contentTypeScope="" ma:versionID="c0bf687c0930eff9fcda6392e513b30a">
  <xsd:schema xmlns:xsd="http://www.w3.org/2001/XMLSchema" xmlns:xs="http://www.w3.org/2001/XMLSchema" xmlns:p="http://schemas.microsoft.com/office/2006/metadata/properties" xmlns:ns1="f6f59e2a-72cf-4e98-8507-d5f2b131d468" xmlns:ns2="http://schemas.microsoft.com/sharepoint/v3" xmlns:ns3="59da1016-2a1b-4f8a-9768-d7a4932f6f16" targetNamespace="http://schemas.microsoft.com/office/2006/metadata/properties" ma:root="true" ma:fieldsID="48f41e87b46b6f3320b9a6cd036397ef" ns1:_="" ns2:_="" ns3:_="">
    <xsd:import namespace="f6f59e2a-72cf-4e98-8507-d5f2b131d468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Issue_x0020_Date" minOccurs="0"/>
                <xsd:element ref="ns1:Applies_x0020_to" minOccurs="0"/>
                <xsd:element ref="ns1:Category" minOccurs="0"/>
                <xsd:element ref="ns1:Location" minOccurs="0"/>
                <xsd:element ref="ns3:DocumentExpirationDate" minOccurs="0"/>
                <xsd:element ref="ns1:Click_x0020_to_x0020_Exclude_x0020_from_x0020_Webpart_x0020_List" minOccurs="0"/>
                <xsd:element ref="ns2:RoutingRuleDescription" minOccurs="0"/>
                <xsd:element ref="ns3:IACategory" minOccurs="0"/>
                <xsd:element ref="ns2:URL" minOccurs="0"/>
                <xsd:element ref="ns3:IATopic" minOccurs="0"/>
                <xsd:element ref="ns3:IASubtopic" minOccurs="0"/>
                <xsd:element ref="ns1:Meta_x0020_Description" minOccurs="0"/>
                <xsd:element ref="ns1:Metadata" minOccurs="0"/>
                <xsd:element ref="ns1:Meta_x0020_Keywords" minOccurs="0"/>
                <xsd:element ref="ns3:SharedWithUsers" minOccurs="0"/>
                <xsd:element ref="ns1:Program" minOccurs="0"/>
                <xsd:element ref="ns1:Meeti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59e2a-72cf-4e98-8507-d5f2b131d468" elementFormDefault="qualified">
    <xsd:import namespace="http://schemas.microsoft.com/office/2006/documentManagement/types"/>
    <xsd:import namespace="http://schemas.microsoft.com/office/infopath/2007/PartnerControls"/>
    <xsd:element name="Issue_x0020_Date" ma:index="0" nillable="true" ma:displayName="Issue date" ma:format="DateOnly" ma:internalName="Issue_x0020_Date" ma:readOnly="false">
      <xsd:simpleType>
        <xsd:restriction base="dms:DateTime"/>
      </xsd:simpleType>
    </xsd:element>
    <xsd:element name="Applies_x0020_to" ma:index="3" nillable="true" ma:displayName="Applies to" ma:description="For provider updates: Choose the provider type(s) the update applies to." ma:internalName="Applies_x0020_to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ll Behavioral Health Providers"/>
                        <xsd:enumeration value="All interested parties"/>
                        <xsd:enumeration value="Adult Foster Homes"/>
                        <xsd:enumeration value="Community-Based Organizations"/>
                        <xsd:enumeration value="Community Mental Health Programs"/>
                        <xsd:enumeration value="Licensed Residential Programs"/>
                        <xsd:enumeration value="Peer-Run Organizations"/>
                        <xsd:enumeration value="Peer Support Specialists"/>
                        <xsd:enumeration value="Personal Support Workers"/>
                        <xsd:enumeration value="Recovery Support Programs"/>
                        <xsd:enumeration value="Residential Treatment Facilities"/>
                        <xsd:enumeration value="Residential Treatment Homes"/>
                        <xsd:enumeration value="Secure Residential Treatment Facilities"/>
                        <xsd:enumeration value="Young Adults in Transition Program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" ma:index="4" nillable="true" ma:displayName="Category" ma:format="Dropdown" ma:internalName="Category" ma:readOnly="false">
      <xsd:simpleType>
        <xsd:restriction base="dms:Choice">
          <xsd:enumeration value="Brief Annual Screen"/>
          <xsd:enumeration value="Full Screen - Adolescents"/>
          <xsd:enumeration value="Full Screen - Adults"/>
          <xsd:enumeration value="Children - Adolescents"/>
          <xsd:enumeration value="Native American Population"/>
          <xsd:enumeration value="African-American Population"/>
          <xsd:enumeration value="Latino Population"/>
          <xsd:enumeration value="Approved Tribal Program"/>
          <xsd:enumeration value="Fidelity Scale"/>
          <xsd:enumeration value="Joint Interim Judiciary Committee"/>
          <xsd:enumeration value="Criminal Justice"/>
          <xsd:enumeration value="Reference Document"/>
        </xsd:restriction>
      </xsd:simpleType>
    </xsd:element>
    <xsd:element name="Location" ma:index="5" nillable="true" ma:displayName="Location" ma:description="Choose the page(s) this document should live on." ma:internalName="Locatio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ffordable Housing"/>
                    <xsd:enumeration value="Behavioral Health Mapping"/>
                    <xsd:enumeration value="Choice Model"/>
                    <xsd:enumeration value="Co-Occurring Disorders"/>
                    <xsd:enumeration value="Diversion Services"/>
                    <xsd:enumeration value="Evidence-Based Practices"/>
                    <xsd:enumeration value="Medication-Assisted Treatment"/>
                    <xsd:enumeration value="OCAC"/>
                    <xsd:enumeration value="PASRR"/>
                    <xsd:enumeration value="Provider Updates"/>
                    <xsd:enumeration value="Reporting Requirements"/>
                    <xsd:enumeration value="SBIRT"/>
                    <xsd:enumeration value="SBIRT Tools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Click_x0020_to_x0020_Exclude_x0020_from_x0020_Webpart_x0020_List" ma:index="7" nillable="true" ma:displayName="Click to Exclude from Webpart List" ma:default="0" ma:description="Check yes if this document is a stand-alone document on the page." ma:internalName="Click_x0020_to_x0020_Exclude_x0020_from_x0020_Webpart_x0020_List" ma:readOnly="false">
      <xsd:simpleType>
        <xsd:restriction base="dms:Boolean"/>
      </xsd:simpleType>
    </xsd:element>
    <xsd:element name="Meta_x0020_Description" ma:index="19" nillable="true" ma:displayName="Meta Description" ma:hidden="true" ma:internalName="Meta_x0020_Description" ma:readOnly="false">
      <xsd:simpleType>
        <xsd:restriction base="dms:Text"/>
      </xsd:simpleType>
    </xsd:element>
    <xsd:element name="Metadata" ma:index="20" nillable="true" ma:displayName="Metadata" ma:hidden="true" ma:internalName="Metadata" ma:readOnly="false">
      <xsd:simpleType>
        <xsd:restriction base="dms:Note"/>
      </xsd:simpleType>
    </xsd:element>
    <xsd:element name="Meta_x0020_Keywords" ma:index="22" nillable="true" ma:displayName="Meta Keywords" ma:hidden="true" ma:internalName="Meta_x0020_Keywords" ma:readOnly="false">
      <xsd:simpleType>
        <xsd:restriction base="dms:Text"/>
      </xsd:simpleType>
    </xsd:element>
    <xsd:element name="Program" ma:index="25" nillable="true" ma:displayName="Program" ma:format="Dropdown" ma:internalName="Program">
      <xsd:simpleType>
        <xsd:restriction base="dms:Choice">
          <xsd:enumeration value="Aid and Assist"/>
          <xsd:enumeration value="Crisis Intervention Team Center of Excellence"/>
          <xsd:enumeration value="Jail Diversion"/>
        </xsd:restriction>
      </xsd:simpleType>
    </xsd:element>
    <xsd:element name="Meeting" ma:index="26" nillable="true" ma:displayName="Meeting" ma:list="{6ab41728-c798-41a4-b4e9-58677857ed59}" ma:internalName="Meeting" ma:showField="Meeting_x0020_Lookup_x0020_Refer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16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6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7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2" ma:displayName="Title"/>
        <xsd:element ref="dc:subject" minOccurs="0" maxOccurs="1"/>
        <xsd:element ref="dc:description" minOccurs="0" maxOccurs="1"/>
        <xsd:element name="keywords" minOccurs="0" maxOccurs="1" type="xsd:string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documentManagement/types"/>
    <ds:schemaRef ds:uri="e649cc0b-cbdc-4486-98f1-dba1397f6c30"/>
    <ds:schemaRef ds:uri="http://schemas.microsoft.com/office/2006/metadata/properties"/>
    <ds:schemaRef ds:uri="http://www.w3.org/XML/1998/namespace"/>
    <ds:schemaRef ds:uri="http://purl.org/dc/terms/"/>
    <ds:schemaRef ds:uri="d88bd63c-9a6d-4162-b16a-aa36a5481a86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5E7A00D-D3E7-461D-BF8A-C07056F3D13D}"/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50</Words>
  <Characters>13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Bill 2316 Advisory Group Notes, October 2024</dc:title>
  <dc:subject>200-624400_1 OHA 0197 8.5 x 11 Basic Publication Template</dc:subject>
  <dc:creator>Oregon Health Authority</dc:creator>
  <cp:keywords>200-624400_1 OHA 0197 8.5 x 11 Basic Publication Template</cp:keywords>
  <dc:description>200-624400_1 OHA 0197 8.5 x 11 Basic Publication Template</dc:description>
  <cp:lastModifiedBy>Ortega Leila</cp:lastModifiedBy>
  <cp:revision>3</cp:revision>
  <dcterms:created xsi:type="dcterms:W3CDTF">2024-12-13T22:22:00Z</dcterms:created>
  <dcterms:modified xsi:type="dcterms:W3CDTF">2024-12-13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3236BED640FB4581DBE523032E26F0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afb592c-b740-41da-a45e-b0a4e2b87d8a,3;</vt:lpwstr>
  </property>
</Properties>
</file>